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6bccdf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81da4ae4-54c6-414e-be63-61621b49513d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78ada20c-88ab-47b8-b519-ef8d7636c41b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e03b719f-4cc1-48a9-9466-03f651a0800f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8:10Z</dcterms:created>
  <dcterms:modified xsi:type="dcterms:W3CDTF">2023-07-21T11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